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29B5B0" w14:textId="59BE58F0" w:rsidR="00552F42" w:rsidRPr="00B54A1A" w:rsidRDefault="00552F42" w:rsidP="00552F42">
      <w:pPr>
        <w:jc w:val="center"/>
        <w:rPr>
          <w:sz w:val="24"/>
          <w:szCs w:val="24"/>
        </w:rPr>
      </w:pPr>
      <w:r w:rsidRPr="00B54A1A">
        <w:rPr>
          <w:sz w:val="24"/>
          <w:szCs w:val="24"/>
        </w:rPr>
        <w:t>Brined Brown Sugar Turkey Breast</w:t>
      </w:r>
    </w:p>
    <w:p w14:paraId="0006CD0C" w14:textId="7666E712" w:rsidR="00552F42" w:rsidRPr="00B54A1A" w:rsidRDefault="00552F42" w:rsidP="00552F42">
      <w:pPr>
        <w:jc w:val="center"/>
        <w:rPr>
          <w:sz w:val="24"/>
          <w:szCs w:val="24"/>
        </w:rPr>
      </w:pPr>
      <w:r w:rsidRPr="00B54A1A">
        <w:rPr>
          <w:sz w:val="24"/>
          <w:szCs w:val="24"/>
        </w:rPr>
        <w:t>Serves 4-6</w:t>
      </w:r>
    </w:p>
    <w:p w14:paraId="64BB8F5A" w14:textId="0A776C9B" w:rsidR="00552F42" w:rsidRPr="00B54A1A" w:rsidRDefault="00552F42" w:rsidP="00552F42">
      <w:pPr>
        <w:jc w:val="center"/>
        <w:rPr>
          <w:sz w:val="24"/>
          <w:szCs w:val="24"/>
        </w:rPr>
      </w:pPr>
    </w:p>
    <w:p w14:paraId="228E21EB" w14:textId="05C42B9B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1 ¼ cup kosher salt</w:t>
      </w:r>
    </w:p>
    <w:p w14:paraId="51C99CAB" w14:textId="29479655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1/3 cup light brown sugar</w:t>
      </w:r>
    </w:p>
    <w:p w14:paraId="3A5EF805" w14:textId="60C8BFDB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½ tablespoon peppercorn</w:t>
      </w:r>
    </w:p>
    <w:p w14:paraId="0E64EF5C" w14:textId="7E3EA64F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½ gallon water</w:t>
      </w:r>
    </w:p>
    <w:p w14:paraId="447F14B8" w14:textId="4587162E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8 cups ice cubes</w:t>
      </w:r>
    </w:p>
    <w:p w14:paraId="6A6ACD1B" w14:textId="7A506E48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 xml:space="preserve">1 turkey </w:t>
      </w:r>
      <w:r w:rsidR="00B54A1A" w:rsidRPr="00B54A1A">
        <w:rPr>
          <w:sz w:val="24"/>
          <w:szCs w:val="24"/>
        </w:rPr>
        <w:t>breast boneless</w:t>
      </w:r>
      <w:r w:rsidRPr="00B54A1A">
        <w:rPr>
          <w:sz w:val="24"/>
          <w:szCs w:val="24"/>
        </w:rPr>
        <w:t xml:space="preserve">3 </w:t>
      </w:r>
      <w:r w:rsidR="00B54A1A" w:rsidRPr="00B54A1A">
        <w:rPr>
          <w:sz w:val="24"/>
          <w:szCs w:val="24"/>
        </w:rPr>
        <w:t>lbs.</w:t>
      </w:r>
      <w:r w:rsidRPr="00B54A1A">
        <w:rPr>
          <w:sz w:val="24"/>
          <w:szCs w:val="24"/>
        </w:rPr>
        <w:t xml:space="preserve"> </w:t>
      </w:r>
      <w:r w:rsidR="00B54A1A" w:rsidRPr="00B54A1A">
        <w:rPr>
          <w:sz w:val="24"/>
          <w:szCs w:val="24"/>
        </w:rPr>
        <w:t>or 5</w:t>
      </w:r>
      <w:r w:rsidRPr="00B54A1A">
        <w:rPr>
          <w:sz w:val="24"/>
          <w:szCs w:val="24"/>
        </w:rPr>
        <w:t xml:space="preserve"> </w:t>
      </w:r>
      <w:r w:rsidR="00B54A1A" w:rsidRPr="00B54A1A">
        <w:rPr>
          <w:sz w:val="24"/>
          <w:szCs w:val="24"/>
        </w:rPr>
        <w:t>lb.</w:t>
      </w:r>
      <w:r w:rsidRPr="00B54A1A">
        <w:rPr>
          <w:sz w:val="24"/>
          <w:szCs w:val="24"/>
        </w:rPr>
        <w:t xml:space="preserve"> bone in</w:t>
      </w:r>
    </w:p>
    <w:p w14:paraId="61790813" w14:textId="44DD457B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½ cup maple syrup</w:t>
      </w:r>
    </w:p>
    <w:p w14:paraId="77BF5579" w14:textId="555AFAAF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1 tablespoon siracha</w:t>
      </w:r>
    </w:p>
    <w:p w14:paraId="1E4FF347" w14:textId="37042571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½ cup unsalted butter</w:t>
      </w:r>
    </w:p>
    <w:p w14:paraId="351D3A44" w14:textId="3482197D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½ cup dark brown sugar</w:t>
      </w:r>
    </w:p>
    <w:p w14:paraId="7E189B43" w14:textId="748A2093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 xml:space="preserve">½ cup toasted pecans </w:t>
      </w:r>
      <w:r w:rsidR="00B54A1A" w:rsidRPr="00B54A1A">
        <w:rPr>
          <w:sz w:val="24"/>
          <w:szCs w:val="24"/>
        </w:rPr>
        <w:t>(optional</w:t>
      </w:r>
      <w:r w:rsidRPr="00B54A1A">
        <w:rPr>
          <w:sz w:val="24"/>
          <w:szCs w:val="24"/>
        </w:rPr>
        <w:t>)</w:t>
      </w:r>
    </w:p>
    <w:p w14:paraId="79CE7103" w14:textId="7FD27559" w:rsidR="00552F42" w:rsidRPr="00B54A1A" w:rsidRDefault="00552F42" w:rsidP="00552F42">
      <w:pPr>
        <w:rPr>
          <w:sz w:val="24"/>
          <w:szCs w:val="24"/>
        </w:rPr>
      </w:pPr>
    </w:p>
    <w:p w14:paraId="47ECE1E0" w14:textId="65A83916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In a large stock pot add the salt, light brown sugar, peppercorns and 1.2 gallon of water.</w:t>
      </w:r>
    </w:p>
    <w:p w14:paraId="01A2E759" w14:textId="42BF7622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Heat over medium heat and stir and cook until all the sugar and salt has dissolved.</w:t>
      </w:r>
    </w:p>
    <w:p w14:paraId="4623D223" w14:textId="04ABD163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Remove the pot from the heat and let cool till cool to the touch.</w:t>
      </w:r>
    </w:p>
    <w:p w14:paraId="4E8C72B2" w14:textId="676899E2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Add the ice to the brine.</w:t>
      </w:r>
    </w:p>
    <w:p w14:paraId="32E45449" w14:textId="3677E35E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 xml:space="preserve">Now add the </w:t>
      </w:r>
      <w:r w:rsidR="00B54A1A" w:rsidRPr="00B54A1A">
        <w:rPr>
          <w:sz w:val="24"/>
          <w:szCs w:val="24"/>
        </w:rPr>
        <w:t>turkey</w:t>
      </w:r>
      <w:r w:rsidRPr="00B54A1A">
        <w:rPr>
          <w:sz w:val="24"/>
          <w:szCs w:val="24"/>
        </w:rPr>
        <w:t xml:space="preserve"> breast.  Cover and refrigerate for at least 6 hours</w:t>
      </w:r>
      <w:r w:rsidR="00B54A1A">
        <w:rPr>
          <w:sz w:val="24"/>
          <w:szCs w:val="24"/>
        </w:rPr>
        <w:t xml:space="preserve"> up to 24 hours.</w:t>
      </w:r>
    </w:p>
    <w:p w14:paraId="259485BF" w14:textId="7B16A133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Preheat oven to 350 degrees.</w:t>
      </w:r>
    </w:p>
    <w:p w14:paraId="2E332806" w14:textId="11831982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 xml:space="preserve">Pat the turkey </w:t>
      </w:r>
      <w:r w:rsidR="00B54A1A" w:rsidRPr="00B54A1A">
        <w:rPr>
          <w:sz w:val="24"/>
          <w:szCs w:val="24"/>
        </w:rPr>
        <w:t>breast</w:t>
      </w:r>
      <w:r w:rsidRPr="00B54A1A">
        <w:rPr>
          <w:sz w:val="24"/>
          <w:szCs w:val="24"/>
        </w:rPr>
        <w:t xml:space="preserve"> dry and rub with oil or butter.</w:t>
      </w:r>
    </w:p>
    <w:p w14:paraId="04049D88" w14:textId="1CABDC62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Place in a roasting pan and place in the oven.</w:t>
      </w:r>
    </w:p>
    <w:p w14:paraId="08325EAB" w14:textId="2230D54C" w:rsidR="00552F42" w:rsidRPr="00B54A1A" w:rsidRDefault="00552F42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lastRenderedPageBreak/>
        <w:t xml:space="preserve">The boneless turkey will cook for 1 1/2 to 2 </w:t>
      </w:r>
      <w:r w:rsidR="00B54A1A" w:rsidRPr="00B54A1A">
        <w:rPr>
          <w:sz w:val="24"/>
          <w:szCs w:val="24"/>
        </w:rPr>
        <w:t>hours, the</w:t>
      </w:r>
      <w:r w:rsidRPr="00B54A1A">
        <w:rPr>
          <w:sz w:val="24"/>
          <w:szCs w:val="24"/>
        </w:rPr>
        <w:t xml:space="preserve"> bone in </w:t>
      </w:r>
      <w:r w:rsidR="00B54A1A" w:rsidRPr="00B54A1A">
        <w:rPr>
          <w:sz w:val="24"/>
          <w:szCs w:val="24"/>
        </w:rPr>
        <w:t xml:space="preserve">will cook for 2 – 2 ½ hours you want the internal temperature to be 160-165 when you remove from the oven, it will continue to cook once removed.   </w:t>
      </w:r>
    </w:p>
    <w:p w14:paraId="5D70269C" w14:textId="5922DB06" w:rsidR="00B54A1A" w:rsidRPr="00B54A1A" w:rsidRDefault="00B54A1A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Halfway through the cooking time begin basting with the maple syrup which is mixed wit the siracha.  I basted every 15 minutes.</w:t>
      </w:r>
    </w:p>
    <w:p w14:paraId="795E43D1" w14:textId="54CC4236" w:rsidR="00B54A1A" w:rsidRPr="00B54A1A" w:rsidRDefault="00B54A1A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Once the turkey has bee removed from the oven, allow to rest for at least 20 minutes.</w:t>
      </w:r>
    </w:p>
    <w:p w14:paraId="2CB2FE05" w14:textId="305A6830" w:rsidR="00B54A1A" w:rsidRPr="00B54A1A" w:rsidRDefault="00B54A1A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In a saucepan ad</w:t>
      </w:r>
      <w:r>
        <w:rPr>
          <w:sz w:val="24"/>
          <w:szCs w:val="24"/>
        </w:rPr>
        <w:t>d</w:t>
      </w:r>
      <w:r w:rsidRPr="00B54A1A">
        <w:rPr>
          <w:sz w:val="24"/>
          <w:szCs w:val="24"/>
        </w:rPr>
        <w:t xml:space="preserve"> the butter and brown sugar with the remaining maple syrup mixture.  Cook until the sugar dissolved.</w:t>
      </w:r>
    </w:p>
    <w:p w14:paraId="40C76C6F" w14:textId="6F5E0D1F" w:rsidR="00B54A1A" w:rsidRPr="00B54A1A" w:rsidRDefault="00B54A1A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If the turkey breast has a net on it, use scissors to remove the net.</w:t>
      </w:r>
    </w:p>
    <w:p w14:paraId="13E7B9F4" w14:textId="3AC27D2D" w:rsidR="00B54A1A" w:rsidRPr="00B54A1A" w:rsidRDefault="00B54A1A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Pour the glaze over the turkey breast.</w:t>
      </w:r>
    </w:p>
    <w:p w14:paraId="524902E9" w14:textId="22AD6A99" w:rsidR="00B54A1A" w:rsidRPr="00B54A1A" w:rsidRDefault="00B54A1A" w:rsidP="00552F42">
      <w:pPr>
        <w:rPr>
          <w:sz w:val="24"/>
          <w:szCs w:val="24"/>
        </w:rPr>
      </w:pPr>
      <w:r w:rsidRPr="00B54A1A">
        <w:rPr>
          <w:sz w:val="24"/>
          <w:szCs w:val="24"/>
        </w:rPr>
        <w:t>Serve.</w:t>
      </w:r>
    </w:p>
    <w:p w14:paraId="0D61FEC4" w14:textId="0377705C" w:rsidR="00552F42" w:rsidRPr="00B54A1A" w:rsidRDefault="00552F42" w:rsidP="00552F42">
      <w:pPr>
        <w:jc w:val="center"/>
        <w:rPr>
          <w:sz w:val="24"/>
          <w:szCs w:val="24"/>
        </w:rPr>
      </w:pPr>
    </w:p>
    <w:p w14:paraId="181E3405" w14:textId="77777777" w:rsidR="00552F42" w:rsidRPr="00B54A1A" w:rsidRDefault="00552F42" w:rsidP="00552F42">
      <w:pPr>
        <w:jc w:val="center"/>
        <w:rPr>
          <w:sz w:val="24"/>
          <w:szCs w:val="24"/>
        </w:rPr>
      </w:pPr>
    </w:p>
    <w:sectPr w:rsidR="00552F42" w:rsidRPr="00B54A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zIyMje0NDQ0MLJU0lEKTi0uzszPAykwrAUA771MjywAAAA="/>
  </w:docVars>
  <w:rsids>
    <w:rsidRoot w:val="00552F42"/>
    <w:rsid w:val="0023165A"/>
    <w:rsid w:val="00552F42"/>
    <w:rsid w:val="00927E28"/>
    <w:rsid w:val="00B54A1A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3EB53"/>
  <w15:chartTrackingRefBased/>
  <w15:docId w15:val="{5C9A2F2F-703D-441D-A903-0E1057A10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3-16T09:56:00Z</dcterms:created>
  <dcterms:modified xsi:type="dcterms:W3CDTF">2021-03-16T10:13:00Z</dcterms:modified>
</cp:coreProperties>
</file>